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96BF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96BF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96BF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96BF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96BF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15E909" w:rsidR="0000007A" w:rsidRPr="00796BF9" w:rsidRDefault="0045312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796BF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96B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40ADC7B" w:rsidR="0000007A" w:rsidRPr="00796BF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64DE"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5</w:t>
            </w:r>
          </w:p>
        </w:tc>
      </w:tr>
      <w:tr w:rsidR="0000007A" w:rsidRPr="00796BF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96BF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497461" w:rsidR="0000007A" w:rsidRPr="00796BF9" w:rsidRDefault="0075625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96BF9">
              <w:rPr>
                <w:rFonts w:ascii="Arial" w:hAnsi="Arial" w:cs="Arial"/>
                <w:b/>
                <w:sz w:val="20"/>
                <w:szCs w:val="20"/>
                <w:lang w:val="en-GB"/>
              </w:rPr>
              <w:t>Exploring Gender and Discipline-Related Impacts on Graduate Research during the COVID-19 Pandemic in China</w:t>
            </w:r>
          </w:p>
        </w:tc>
      </w:tr>
      <w:tr w:rsidR="00CF0BBB" w:rsidRPr="00796BF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96BF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CD70C3" w:rsidR="00CF0BBB" w:rsidRPr="00796BF9" w:rsidRDefault="00D564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96BF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028659FF" w:rsidR="00D27A79" w:rsidRPr="00796BF9" w:rsidRDefault="00D27A79" w:rsidP="00796BF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96BF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BF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96BF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6BF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BF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96BF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96BF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6BF9">
              <w:rPr>
                <w:rFonts w:ascii="Arial" w:hAnsi="Arial" w:cs="Arial"/>
                <w:lang w:val="en-GB"/>
              </w:rPr>
              <w:t>Author’s Feedback</w:t>
            </w:r>
            <w:r w:rsidRPr="00796B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6BF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96BF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96B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96BF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02D8E02" w14:textId="6D677BAB" w:rsidR="003616AC" w:rsidRPr="00796BF9" w:rsidRDefault="003616AC" w:rsidP="0057119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The objectives of the study </w:t>
            </w:r>
            <w:proofErr w:type="gramStart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proofErr w:type="gramEnd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well written. It is also </w:t>
            </w:r>
            <w:proofErr w:type="spellStart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significants</w:t>
            </w:r>
            <w:proofErr w:type="spellEnd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to the</w:t>
            </w:r>
            <w:r w:rsidR="007E5204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p</w:t>
            </w:r>
            <w:r w:rsidR="003E2BA7" w:rsidRPr="00796BF9">
              <w:rPr>
                <w:rFonts w:ascii="Arial" w:hAnsi="Arial" w:cs="Arial"/>
                <w:sz w:val="20"/>
                <w:szCs w:val="20"/>
                <w:lang w:val="en-GB"/>
              </w:rPr>
              <w:t>ost</w:t>
            </w:r>
            <w:r w:rsidR="007E5204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graduate </w:t>
            </w: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community in terms of </w:t>
            </w:r>
            <w:r w:rsidR="00DF64C0" w:rsidRPr="00796BF9">
              <w:rPr>
                <w:rFonts w:ascii="Arial" w:eastAsia="DengXian" w:hAnsi="Arial" w:cs="Arial"/>
                <w:color w:val="000000"/>
                <w:sz w:val="20"/>
                <w:szCs w:val="20"/>
                <w:lang w:val="en-GB" w:eastAsia="en-GB"/>
              </w:rPr>
              <w:t>the impact of the coronavirus pandemic on Chinese graduate students’ research activities and to explore potential differences in perspectives among graduate students by gender and discipline.</w:t>
            </w:r>
          </w:p>
          <w:p w14:paraId="7DBC9196" w14:textId="00F2AC49" w:rsidR="003616AC" w:rsidRPr="00796BF9" w:rsidRDefault="003616AC" w:rsidP="0057119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BF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96B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96B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1666574" w:rsidR="00F1171E" w:rsidRPr="00796BF9" w:rsidRDefault="00D84B4B" w:rsidP="00D84B4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title of the article is suitable to that of the scope of study.</w:t>
            </w:r>
          </w:p>
        </w:tc>
        <w:tc>
          <w:tcPr>
            <w:tcW w:w="1523" w:type="pct"/>
          </w:tcPr>
          <w:p w14:paraId="405B6701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BF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96B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96BF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0EF3445" w:rsidR="00F1171E" w:rsidRPr="00796BF9" w:rsidRDefault="00C67B95" w:rsidP="00C67B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abstract of the article should be written comprehensively, and accordingly: Introduction, problem statement, objective of the study, methodology, results/findings, and conclusion. For the results/findings part, please include</w:t>
            </w:r>
            <w:r w:rsidR="00872CC9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numerical findings</w:t>
            </w:r>
            <w:r w:rsidR="00872CC9" w:rsidRPr="00796BF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BF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96BF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4A71F5" w:rsidR="00F1171E" w:rsidRPr="00796BF9" w:rsidRDefault="001C3D4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5F70F7" w:rsidRPr="00796BF9">
              <w:rPr>
                <w:rFonts w:ascii="Arial" w:hAnsi="Arial" w:cs="Arial"/>
                <w:sz w:val="20"/>
                <w:szCs w:val="20"/>
                <w:lang w:val="en-GB"/>
              </w:rPr>
              <w:t>,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BF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96B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96BF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6BF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125514" w:rsidR="00F1171E" w:rsidRPr="00796BF9" w:rsidRDefault="00E4592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The list of references </w:t>
            </w:r>
            <w:proofErr w:type="gramStart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are</w:t>
            </w:r>
            <w:proofErr w:type="gramEnd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adequate</w:t>
            </w:r>
            <w:r w:rsidR="00EC069B" w:rsidRPr="00796BF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6BF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96BF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96BF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5BA276E" w:rsidR="00F1171E" w:rsidRPr="00796BF9" w:rsidRDefault="007938D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English quality of the article is </w:t>
            </w:r>
            <w:proofErr w:type="spellStart"/>
            <w:r w:rsidR="00DC6DB5" w:rsidRPr="00796BF9">
              <w:rPr>
                <w:rFonts w:ascii="Arial" w:hAnsi="Arial" w:cs="Arial"/>
                <w:sz w:val="20"/>
                <w:szCs w:val="20"/>
                <w:lang w:val="en-GB"/>
              </w:rPr>
              <w:t>satifisfied</w:t>
            </w:r>
            <w:proofErr w:type="spellEnd"/>
            <w:r w:rsidR="00DC6DB5" w:rsidRPr="00796BF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6BF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96BF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96BF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96BF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619824B" w14:textId="77777777" w:rsidR="008C2214" w:rsidRPr="00796BF9" w:rsidRDefault="008C5A4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well written. However, the author should </w:t>
            </w:r>
            <w:proofErr w:type="gramStart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revised</w:t>
            </w:r>
            <w:proofErr w:type="gramEnd"/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on the methodology section in the manuscript. </w:t>
            </w:r>
            <w:r w:rsidR="00BE77B3" w:rsidRPr="00796BF9">
              <w:rPr>
                <w:rFonts w:ascii="Arial" w:hAnsi="Arial" w:cs="Arial"/>
                <w:sz w:val="20"/>
                <w:szCs w:val="20"/>
                <w:lang w:val="en-GB"/>
              </w:rPr>
              <w:t>Please include</w:t>
            </w:r>
            <w:r w:rsidR="008C2214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</w:p>
          <w:p w14:paraId="1E347C61" w14:textId="236387CA" w:rsidR="00F1171E" w:rsidRPr="00796BF9" w:rsidRDefault="00BE77B3" w:rsidP="008C221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explanation for the subsection of the research design (is this study implemented quantitatively? Etc)</w:t>
            </w:r>
            <w:r w:rsidR="008C2214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78C965D5" w14:textId="2329288F" w:rsidR="008C2214" w:rsidRPr="00796BF9" w:rsidRDefault="00254E10" w:rsidP="008C221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the thorough explanation on how the author implemented the instrument validation process. Explain regarding the experts involved, </w:t>
            </w:r>
            <w:r w:rsidR="0036352A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justification.</w:t>
            </w:r>
            <w:r w:rsidR="00432355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Please show </w:t>
            </w:r>
            <w:r w:rsidR="00973D15" w:rsidRPr="00796BF9">
              <w:rPr>
                <w:rFonts w:ascii="Arial" w:hAnsi="Arial" w:cs="Arial"/>
                <w:sz w:val="20"/>
                <w:szCs w:val="20"/>
                <w:lang w:val="en-GB"/>
              </w:rPr>
              <w:t>in detail if any calculation involved.</w:t>
            </w:r>
          </w:p>
          <w:p w14:paraId="65FDCF45" w14:textId="6E20F2EA" w:rsidR="00262875" w:rsidRPr="00796BF9" w:rsidRDefault="00262875" w:rsidP="008C221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explanation of the pilot study, to discuss regarding the reliability of the study.</w:t>
            </w:r>
          </w:p>
          <w:p w14:paraId="221CAD9C" w14:textId="4BB80611" w:rsidR="004932A4" w:rsidRPr="00796BF9" w:rsidRDefault="004932A4" w:rsidP="008C221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explanation of the data collection process. Please include the flow chart process of data collection.</w:t>
            </w:r>
          </w:p>
          <w:p w14:paraId="38C0AA61" w14:textId="04090E52" w:rsidR="004F384A" w:rsidRPr="00796BF9" w:rsidRDefault="004F384A" w:rsidP="008C221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sz w:val="20"/>
                <w:szCs w:val="20"/>
                <w:lang w:val="en-GB"/>
              </w:rPr>
              <w:t>the explanation of the data analysis. What tools do the author used? Which version of the software?</w:t>
            </w:r>
            <w:r w:rsidR="00AF25D3" w:rsidRPr="00796BF9">
              <w:rPr>
                <w:rFonts w:ascii="Arial" w:hAnsi="Arial" w:cs="Arial"/>
                <w:sz w:val="20"/>
                <w:szCs w:val="20"/>
                <w:lang w:val="en-GB"/>
              </w:rPr>
              <w:t xml:space="preserve"> What kind of analysis implemented? Please include the summary of the analysis implemented for each of the inferential hypotheses in this study.</w:t>
            </w:r>
          </w:p>
          <w:p w14:paraId="15DFD0E8" w14:textId="77777777" w:rsidR="00F1171E" w:rsidRPr="00796BF9" w:rsidRDefault="00F1171E" w:rsidP="00E00AE7">
            <w:pPr>
              <w:pStyle w:val="ListParagraph"/>
              <w:ind w:left="108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96BF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6E9CF4" w14:textId="77777777" w:rsidR="00CD0115" w:rsidRPr="00796BF9" w:rsidRDefault="00CD011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96BF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96BF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6BF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96BF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6BF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96BF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6BF9">
              <w:rPr>
                <w:rFonts w:ascii="Arial" w:hAnsi="Arial" w:cs="Arial"/>
                <w:lang w:val="en-GB"/>
              </w:rPr>
              <w:t>Author’s comment</w:t>
            </w:r>
            <w:r w:rsidRPr="00796BF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6BF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96BF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6B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6B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6B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6BF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796BF9" w:rsidRDefault="00F1171E" w:rsidP="00CB55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96B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96B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96BF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96BF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EE740B" w14:textId="77777777" w:rsidR="00796BF9" w:rsidRPr="00AA740B" w:rsidRDefault="00796BF9" w:rsidP="00796BF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A740B">
        <w:rPr>
          <w:rFonts w:ascii="Arial" w:hAnsi="Arial" w:cs="Arial"/>
          <w:b/>
          <w:u w:val="single"/>
        </w:rPr>
        <w:t>Reviewer details:</w:t>
      </w:r>
    </w:p>
    <w:p w14:paraId="2EE6A243" w14:textId="77777777" w:rsidR="00796BF9" w:rsidRPr="00AA740B" w:rsidRDefault="00796BF9" w:rsidP="00796BF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A740B">
        <w:rPr>
          <w:rFonts w:ascii="Arial" w:hAnsi="Arial" w:cs="Arial"/>
          <w:b/>
          <w:color w:val="000000"/>
        </w:rPr>
        <w:t>Nur Farha Shaafi, Malaysia</w:t>
      </w:r>
    </w:p>
    <w:p w14:paraId="1AF92A2E" w14:textId="77777777" w:rsidR="00796BF9" w:rsidRPr="00796BF9" w:rsidRDefault="00796BF9">
      <w:pPr>
        <w:rPr>
          <w:rFonts w:ascii="Arial" w:hAnsi="Arial" w:cs="Arial"/>
          <w:b/>
          <w:sz w:val="20"/>
          <w:szCs w:val="20"/>
        </w:rPr>
      </w:pPr>
    </w:p>
    <w:sectPr w:rsidR="00796BF9" w:rsidRPr="00796BF9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D5C1F" w14:textId="77777777" w:rsidR="006D7741" w:rsidRPr="0000007A" w:rsidRDefault="006D7741" w:rsidP="0099583E">
      <w:r>
        <w:separator/>
      </w:r>
    </w:p>
  </w:endnote>
  <w:endnote w:type="continuationSeparator" w:id="0">
    <w:p w14:paraId="514DB189" w14:textId="77777777" w:rsidR="006D7741" w:rsidRPr="0000007A" w:rsidRDefault="006D77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00D93" w14:textId="77777777" w:rsidR="006D7741" w:rsidRPr="0000007A" w:rsidRDefault="006D7741" w:rsidP="0099583E">
      <w:r>
        <w:separator/>
      </w:r>
    </w:p>
  </w:footnote>
  <w:footnote w:type="continuationSeparator" w:id="0">
    <w:p w14:paraId="495C6E87" w14:textId="77777777" w:rsidR="006D7741" w:rsidRPr="0000007A" w:rsidRDefault="006D77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B7296"/>
    <w:multiLevelType w:val="hybridMultilevel"/>
    <w:tmpl w:val="D6121886"/>
    <w:lvl w:ilvl="0" w:tplc="93DCEF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6088535">
    <w:abstractNumId w:val="3"/>
  </w:num>
  <w:num w:numId="2" w16cid:durableId="1501966611">
    <w:abstractNumId w:val="6"/>
  </w:num>
  <w:num w:numId="3" w16cid:durableId="1463763410">
    <w:abstractNumId w:val="5"/>
  </w:num>
  <w:num w:numId="4" w16cid:durableId="688795716">
    <w:abstractNumId w:val="7"/>
  </w:num>
  <w:num w:numId="5" w16cid:durableId="144858163">
    <w:abstractNumId w:val="4"/>
  </w:num>
  <w:num w:numId="6" w16cid:durableId="1819608873">
    <w:abstractNumId w:val="0"/>
  </w:num>
  <w:num w:numId="7" w16cid:durableId="1577518798">
    <w:abstractNumId w:val="1"/>
  </w:num>
  <w:num w:numId="8" w16cid:durableId="1066101946">
    <w:abstractNumId w:val="10"/>
  </w:num>
  <w:num w:numId="9" w16cid:durableId="751780809">
    <w:abstractNumId w:val="9"/>
  </w:num>
  <w:num w:numId="10" w16cid:durableId="1731422642">
    <w:abstractNumId w:val="2"/>
  </w:num>
  <w:num w:numId="11" w16cid:durableId="18609728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255"/>
    <w:rsid w:val="000A6F41"/>
    <w:rsid w:val="000B4EE5"/>
    <w:rsid w:val="000B74A1"/>
    <w:rsid w:val="000B757E"/>
    <w:rsid w:val="000C0837"/>
    <w:rsid w:val="000C0B04"/>
    <w:rsid w:val="000C3B7E"/>
    <w:rsid w:val="000D13B0"/>
    <w:rsid w:val="000F64B6"/>
    <w:rsid w:val="000F6EA8"/>
    <w:rsid w:val="00101322"/>
    <w:rsid w:val="00115767"/>
    <w:rsid w:val="00121FFA"/>
    <w:rsid w:val="0012616A"/>
    <w:rsid w:val="00136984"/>
    <w:rsid w:val="001425F1"/>
    <w:rsid w:val="00142A9C"/>
    <w:rsid w:val="0014744A"/>
    <w:rsid w:val="00150304"/>
    <w:rsid w:val="0015296D"/>
    <w:rsid w:val="00163622"/>
    <w:rsid w:val="001645A2"/>
    <w:rsid w:val="00164F4E"/>
    <w:rsid w:val="00165685"/>
    <w:rsid w:val="0017480A"/>
    <w:rsid w:val="00174B6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3D4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E10"/>
    <w:rsid w:val="00256735"/>
    <w:rsid w:val="00257F9E"/>
    <w:rsid w:val="00262634"/>
    <w:rsid w:val="00262875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4135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659"/>
    <w:rsid w:val="00353718"/>
    <w:rsid w:val="003616AC"/>
    <w:rsid w:val="0036352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26F6"/>
    <w:rsid w:val="003E2BA7"/>
    <w:rsid w:val="003E746A"/>
    <w:rsid w:val="00401C12"/>
    <w:rsid w:val="0040428F"/>
    <w:rsid w:val="00421DBF"/>
    <w:rsid w:val="0042465A"/>
    <w:rsid w:val="00432355"/>
    <w:rsid w:val="00435B36"/>
    <w:rsid w:val="00442B24"/>
    <w:rsid w:val="004430CD"/>
    <w:rsid w:val="0044519B"/>
    <w:rsid w:val="00452F40"/>
    <w:rsid w:val="00453126"/>
    <w:rsid w:val="00457AB1"/>
    <w:rsid w:val="00457BC0"/>
    <w:rsid w:val="00461309"/>
    <w:rsid w:val="00462996"/>
    <w:rsid w:val="00474129"/>
    <w:rsid w:val="0047661A"/>
    <w:rsid w:val="00477844"/>
    <w:rsid w:val="004847FF"/>
    <w:rsid w:val="004932A4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84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1191"/>
    <w:rsid w:val="005735A5"/>
    <w:rsid w:val="005757CF"/>
    <w:rsid w:val="00581FF9"/>
    <w:rsid w:val="0059495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70F7"/>
    <w:rsid w:val="00602F7D"/>
    <w:rsid w:val="00605952"/>
    <w:rsid w:val="00620677"/>
    <w:rsid w:val="00624032"/>
    <w:rsid w:val="00626025"/>
    <w:rsid w:val="006311A1"/>
    <w:rsid w:val="00640538"/>
    <w:rsid w:val="0064595F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77163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7741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25B"/>
    <w:rsid w:val="00766889"/>
    <w:rsid w:val="00766A0D"/>
    <w:rsid w:val="00767F8C"/>
    <w:rsid w:val="00780B67"/>
    <w:rsid w:val="00781D07"/>
    <w:rsid w:val="007938D4"/>
    <w:rsid w:val="00796BF9"/>
    <w:rsid w:val="007A62F8"/>
    <w:rsid w:val="007B1099"/>
    <w:rsid w:val="007B54A4"/>
    <w:rsid w:val="007C6CDF"/>
    <w:rsid w:val="007D0246"/>
    <w:rsid w:val="007E5204"/>
    <w:rsid w:val="007F31B2"/>
    <w:rsid w:val="007F5873"/>
    <w:rsid w:val="00806F59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2CC9"/>
    <w:rsid w:val="00877F10"/>
    <w:rsid w:val="00882091"/>
    <w:rsid w:val="00892742"/>
    <w:rsid w:val="00893E75"/>
    <w:rsid w:val="00895D0A"/>
    <w:rsid w:val="008B265C"/>
    <w:rsid w:val="008C2214"/>
    <w:rsid w:val="008C2F62"/>
    <w:rsid w:val="008C4B1F"/>
    <w:rsid w:val="008C5A4D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3D15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560E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F33"/>
    <w:rsid w:val="00A65C50"/>
    <w:rsid w:val="00A8290F"/>
    <w:rsid w:val="00AA41B3"/>
    <w:rsid w:val="00AA49A2"/>
    <w:rsid w:val="00AA5338"/>
    <w:rsid w:val="00AB1ED6"/>
    <w:rsid w:val="00AB301F"/>
    <w:rsid w:val="00AB397D"/>
    <w:rsid w:val="00AB638A"/>
    <w:rsid w:val="00AB65BF"/>
    <w:rsid w:val="00AB6E43"/>
    <w:rsid w:val="00AC1349"/>
    <w:rsid w:val="00AD6C51"/>
    <w:rsid w:val="00AE0E9B"/>
    <w:rsid w:val="00AE54CD"/>
    <w:rsid w:val="00AF25D3"/>
    <w:rsid w:val="00AF3016"/>
    <w:rsid w:val="00B03A45"/>
    <w:rsid w:val="00B2236C"/>
    <w:rsid w:val="00B22FE6"/>
    <w:rsid w:val="00B3033D"/>
    <w:rsid w:val="00B334D9"/>
    <w:rsid w:val="00B3526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B83"/>
    <w:rsid w:val="00BD0DF5"/>
    <w:rsid w:val="00BD6447"/>
    <w:rsid w:val="00BD7527"/>
    <w:rsid w:val="00BE13EF"/>
    <w:rsid w:val="00BE40A5"/>
    <w:rsid w:val="00BE6454"/>
    <w:rsid w:val="00BE77B3"/>
    <w:rsid w:val="00BF405B"/>
    <w:rsid w:val="00BF5C56"/>
    <w:rsid w:val="00C01111"/>
    <w:rsid w:val="00C03A1D"/>
    <w:rsid w:val="00C10283"/>
    <w:rsid w:val="00C1187E"/>
    <w:rsid w:val="00C11905"/>
    <w:rsid w:val="00C1438B"/>
    <w:rsid w:val="00C150D6"/>
    <w:rsid w:val="00C168A1"/>
    <w:rsid w:val="00C22886"/>
    <w:rsid w:val="00C25C8F"/>
    <w:rsid w:val="00C263C6"/>
    <w:rsid w:val="00C268B8"/>
    <w:rsid w:val="00C32695"/>
    <w:rsid w:val="00C435C6"/>
    <w:rsid w:val="00C635B6"/>
    <w:rsid w:val="00C67B95"/>
    <w:rsid w:val="00C70DFC"/>
    <w:rsid w:val="00C82466"/>
    <w:rsid w:val="00C84097"/>
    <w:rsid w:val="00C84B56"/>
    <w:rsid w:val="00CA4B20"/>
    <w:rsid w:val="00CA7853"/>
    <w:rsid w:val="00CB429B"/>
    <w:rsid w:val="00CB5563"/>
    <w:rsid w:val="00CC2753"/>
    <w:rsid w:val="00CD0115"/>
    <w:rsid w:val="00CD093E"/>
    <w:rsid w:val="00CD1556"/>
    <w:rsid w:val="00CD1FD7"/>
    <w:rsid w:val="00CD2917"/>
    <w:rsid w:val="00CD5091"/>
    <w:rsid w:val="00CD5DFD"/>
    <w:rsid w:val="00CD7C84"/>
    <w:rsid w:val="00CE199A"/>
    <w:rsid w:val="00CE5AC7"/>
    <w:rsid w:val="00CF0BBB"/>
    <w:rsid w:val="00CF0D07"/>
    <w:rsid w:val="00CF2AFB"/>
    <w:rsid w:val="00CF7035"/>
    <w:rsid w:val="00D04E7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4DE"/>
    <w:rsid w:val="00D63BD3"/>
    <w:rsid w:val="00D709EB"/>
    <w:rsid w:val="00D7603E"/>
    <w:rsid w:val="00D84B4B"/>
    <w:rsid w:val="00D90124"/>
    <w:rsid w:val="00D92244"/>
    <w:rsid w:val="00D9392F"/>
    <w:rsid w:val="00D9427C"/>
    <w:rsid w:val="00DA2679"/>
    <w:rsid w:val="00DA3C3D"/>
    <w:rsid w:val="00DA41F5"/>
    <w:rsid w:val="00DB7E1B"/>
    <w:rsid w:val="00DC1D81"/>
    <w:rsid w:val="00DC2565"/>
    <w:rsid w:val="00DC6DB5"/>
    <w:rsid w:val="00DC6FED"/>
    <w:rsid w:val="00DD0C4A"/>
    <w:rsid w:val="00DD274C"/>
    <w:rsid w:val="00DE7D30"/>
    <w:rsid w:val="00DF04E3"/>
    <w:rsid w:val="00DF64C0"/>
    <w:rsid w:val="00E00AE7"/>
    <w:rsid w:val="00E03C32"/>
    <w:rsid w:val="00E3111A"/>
    <w:rsid w:val="00E451EA"/>
    <w:rsid w:val="00E45928"/>
    <w:rsid w:val="00E56369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399"/>
    <w:rsid w:val="00EB6E15"/>
    <w:rsid w:val="00EC069B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937"/>
    <w:rsid w:val="00F80B24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96BF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58</cp:revision>
  <dcterms:created xsi:type="dcterms:W3CDTF">2023-08-30T09:21:00Z</dcterms:created>
  <dcterms:modified xsi:type="dcterms:W3CDTF">2025-06-3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